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606212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0.05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Franciszek Olech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drianna Olech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1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